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8161af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8161af3-e570-11eb-bbc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klEQVR42s2WSw7DQAhDUS/A/W/pG1A/yK6bSrDIRGpJFpb52EPUz1G86ltEpKrSgeblE7/n329hoErJkA7mZYkXmaHMhD8vB3hpfsH/EV5nLT8XeM7SgJQwL+oXk+icg/5y0tPihHNmaFs/U5JADuI1nmiDeYUDBmeJJyC6GRDMNb9qbuhDrb41v87xmWc0sp0XZ2xI/9IUMl/maxgLGKZYTNS+H5iVMKxoolt+Fm1BrPu81tu439ADdu0HNNcFRHQO8kBvjzbo7t6vuoB9daARB+v5o2jjCTrQL6IQ7vww3deP1hZGBegejxFpkdCa0IU/kzAM/eTF/aEeQJww9/lWjyBC7qWjLu7zavur0fPBfd7zVyf+/ODhL6UDv+qVoFer6FWhLvYDbl5Caa3fd++7XyiWa/DJL/E7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812223564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08161af3-e570-11eb-bbc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5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08161af3-e570-11eb-bbc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08161af3-e570-11eb-bbc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8161af3</dc:title>
  <dc:creator/>
  <cp:keywords/>
  <dcterms:created xsi:type="dcterms:W3CDTF">2026-05-03T09:25:41Z</dcterms:created>
  <dcterms:modified xsi:type="dcterms:W3CDTF">2026-05-03T0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